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83994" w:rsidR="005B5C27" w:rsidP="1FA1AD1A" w:rsidRDefault="003C5A37" w14:paraId="08D092EB" w14:textId="77777777">
      <w:pPr>
        <w:spacing w:line="240" w:lineRule="auto"/>
        <w:ind w:left="2160"/>
        <w:jc w:val="center"/>
        <w:rPr>
          <w:b/>
          <w:bCs/>
          <w:sz w:val="32"/>
          <w:szCs w:val="32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58240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1FA1AD1A" w:rsidR="005B5C27">
        <w:rPr>
          <w:b/>
          <w:bCs/>
          <w:sz w:val="32"/>
          <w:szCs w:val="32"/>
        </w:rPr>
        <w:t>Staff Advisory Council Agenda</w:t>
      </w:r>
    </w:p>
    <w:p w:rsidR="001E4D93" w:rsidP="1FA1AD1A" w:rsidRDefault="005B5C27" w14:paraId="44A0FFB6" w14:textId="77777777">
      <w:pPr>
        <w:pStyle w:val="NoSpacing"/>
        <w:ind w:left="2160"/>
        <w:jc w:val="center"/>
        <w:rPr>
          <w:sz w:val="24"/>
          <w:szCs w:val="24"/>
        </w:rPr>
      </w:pPr>
      <w:r w:rsidRPr="1FA1AD1A">
        <w:rPr>
          <w:sz w:val="24"/>
          <w:szCs w:val="24"/>
        </w:rPr>
        <w:t xml:space="preserve">Staff Advisory Council will meet on </w:t>
      </w:r>
    </w:p>
    <w:p w:rsidR="00C83994" w:rsidP="1FA1AD1A" w:rsidRDefault="2C550F1D" w14:paraId="6F7EC7C0" w14:textId="2BCB4195">
      <w:pPr>
        <w:pStyle w:val="NoSpacing"/>
        <w:ind w:left="2160"/>
        <w:jc w:val="center"/>
        <w:rPr>
          <w:b w:val="1"/>
          <w:bCs w:val="1"/>
          <w:sz w:val="24"/>
          <w:szCs w:val="24"/>
        </w:rPr>
      </w:pPr>
      <w:r w:rsidRPr="621DE796" w:rsidR="04EC1ACA">
        <w:rPr>
          <w:b w:val="1"/>
          <w:bCs w:val="1"/>
          <w:sz w:val="24"/>
          <w:szCs w:val="24"/>
        </w:rPr>
        <w:t>September 13</w:t>
      </w:r>
      <w:r w:rsidRPr="621DE796" w:rsidR="12B75440">
        <w:rPr>
          <w:b w:val="1"/>
          <w:bCs w:val="1"/>
          <w:sz w:val="24"/>
          <w:szCs w:val="24"/>
        </w:rPr>
        <w:t>,</w:t>
      </w:r>
      <w:r w:rsidRPr="621DE796" w:rsidR="12B75440">
        <w:rPr>
          <w:b w:val="1"/>
          <w:bCs w:val="1"/>
          <w:sz w:val="24"/>
          <w:szCs w:val="24"/>
        </w:rPr>
        <w:t xml:space="preserve"> 202</w:t>
      </w:r>
      <w:r w:rsidRPr="621DE796" w:rsidR="53FD622A">
        <w:rPr>
          <w:b w:val="1"/>
          <w:bCs w:val="1"/>
          <w:sz w:val="24"/>
          <w:szCs w:val="24"/>
        </w:rPr>
        <w:t>3</w:t>
      </w:r>
      <w:r w:rsidRPr="621DE796" w:rsidR="00C83994">
        <w:rPr>
          <w:b w:val="1"/>
          <w:bCs w:val="1"/>
          <w:sz w:val="24"/>
          <w:szCs w:val="24"/>
        </w:rPr>
        <w:t xml:space="preserve"> </w:t>
      </w:r>
      <w:r w:rsidRPr="621DE796" w:rsidR="005B5C27">
        <w:rPr>
          <w:b w:val="1"/>
          <w:bCs w:val="1"/>
          <w:sz w:val="24"/>
          <w:szCs w:val="24"/>
        </w:rPr>
        <w:t xml:space="preserve">@ </w:t>
      </w:r>
      <w:r w:rsidRPr="621DE796" w:rsidR="1D91F9DC">
        <w:rPr>
          <w:b w:val="1"/>
          <w:bCs w:val="1"/>
          <w:sz w:val="24"/>
          <w:szCs w:val="24"/>
        </w:rPr>
        <w:t>1</w:t>
      </w:r>
      <w:r w:rsidRPr="621DE796" w:rsidR="00655912">
        <w:rPr>
          <w:b w:val="1"/>
          <w:bCs w:val="1"/>
          <w:sz w:val="24"/>
          <w:szCs w:val="24"/>
        </w:rPr>
        <w:t>:15</w:t>
      </w:r>
      <w:r w:rsidRPr="621DE796" w:rsidR="005B5C27">
        <w:rPr>
          <w:b w:val="1"/>
          <w:bCs w:val="1"/>
          <w:sz w:val="24"/>
          <w:szCs w:val="24"/>
        </w:rPr>
        <w:t xml:space="preserve">pm </w:t>
      </w:r>
    </w:p>
    <w:p w:rsidRPr="00C27D2E" w:rsidR="00BE2C10" w:rsidP="1FA1AD1A" w:rsidRDefault="4E10F384" w14:paraId="6DC1FA65" w14:textId="76FFDBE1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1FA1AD1A">
        <w:rPr>
          <w:b/>
          <w:bCs/>
          <w:sz w:val="24"/>
          <w:szCs w:val="24"/>
        </w:rPr>
        <w:t>412 Student Union Council Room</w:t>
      </w:r>
    </w:p>
    <w:p w:rsidR="00D64AFD" w:rsidP="1FA1AD1A" w:rsidRDefault="005B5C27" w14:paraId="45AFF964" w14:textId="77777777">
      <w:pPr>
        <w:pStyle w:val="NoSpacing"/>
        <w:ind w:left="2160"/>
        <w:jc w:val="center"/>
      </w:pPr>
      <w:r w:rsidRPr="1FA1AD1A">
        <w:t>All meetings are open to the public.</w:t>
      </w:r>
    </w:p>
    <w:p w:rsidRPr="00C83994" w:rsidR="00A343D3" w:rsidP="1FA1AD1A" w:rsidRDefault="00A343D3" w14:paraId="0AFF3F2F" w14:textId="77777777">
      <w:pPr>
        <w:pStyle w:val="NoSpacing"/>
        <w:jc w:val="center"/>
        <w:rPr>
          <w:sz w:val="24"/>
          <w:szCs w:val="24"/>
        </w:rPr>
      </w:pPr>
    </w:p>
    <w:p w:rsidR="1FA1AD1A" w:rsidP="1FA1AD1A" w:rsidRDefault="1FA1AD1A" w14:paraId="474D3C75" w14:textId="4CBD6E5F">
      <w:pPr>
        <w:pStyle w:val="NoSpacing"/>
        <w:jc w:val="center"/>
        <w:rPr>
          <w:sz w:val="24"/>
          <w:szCs w:val="24"/>
        </w:rPr>
      </w:pPr>
    </w:p>
    <w:p w:rsidRPr="00CC2256" w:rsidR="005B5C27" w:rsidP="1D8FE6D0" w:rsidRDefault="005B5C27" w14:paraId="7D2796FB" w14:textId="3A0A7FAF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Call to Order</w:t>
      </w:r>
      <w:r w:rsidR="006E7E2C">
        <w:rPr/>
        <w:t xml:space="preserve">: </w:t>
      </w:r>
      <w:r w:rsidR="2595078F">
        <w:rPr/>
        <w:t>Sam Morse, Vice Chair</w:t>
      </w:r>
    </w:p>
    <w:p w:rsidRPr="000F5063" w:rsidR="005B5C27" w:rsidP="1D8FE6D0" w:rsidRDefault="005B5C27" w14:paraId="72D82220" w14:textId="29967828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Roll Call</w:t>
      </w:r>
      <w:r w:rsidR="006E7E2C">
        <w:rPr/>
        <w:t xml:space="preserve">: </w:t>
      </w:r>
      <w:r w:rsidR="0A30D420">
        <w:rPr/>
        <w:t>LeAnne Hutchins</w:t>
      </w:r>
      <w:r w:rsidR="2590D12A">
        <w:rPr/>
        <w:t>, Secretary</w:t>
      </w:r>
    </w:p>
    <w:p w:rsidRPr="00C83994" w:rsidR="000F5063" w:rsidP="1D8FE6D0" w:rsidRDefault="000F5063" w14:paraId="21D10715" w14:textId="42856F3A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0F5063">
        <w:rPr/>
        <w:t xml:space="preserve">Approval of the Minutes: </w:t>
      </w:r>
      <w:r w:rsidR="477BC03A">
        <w:rPr/>
        <w:t>Sam Morse, Vice Chair</w:t>
      </w:r>
    </w:p>
    <w:p w:rsidRPr="00F44D06" w:rsidR="00270602" w:rsidP="1D8FE6D0" w:rsidRDefault="005B5C27" w14:paraId="305B3EB6" w14:textId="3F1F4048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pproval of the Agenda</w:t>
      </w:r>
      <w:r w:rsidR="006E7E2C">
        <w:rPr/>
        <w:t xml:space="preserve">: </w:t>
      </w:r>
      <w:r w:rsidR="2EA428E8">
        <w:rPr/>
        <w:t>Sam Morse, Vice Chair</w:t>
      </w:r>
    </w:p>
    <w:p w:rsidRPr="00E000B4" w:rsidR="00F83585" w:rsidP="4F58FB59" w:rsidRDefault="00F83585" w14:paraId="7965E697" w14:textId="5F318975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F83585">
        <w:rPr/>
        <w:t>Special Guest Speaker</w:t>
      </w:r>
      <w:r w:rsidR="00EC4306">
        <w:rPr/>
        <w:t>s</w:t>
      </w:r>
      <w:r w:rsidR="00D50735">
        <w:rPr/>
        <w:t>:</w:t>
      </w:r>
    </w:p>
    <w:p w:rsidRPr="00E000B4" w:rsidR="00F83585" w:rsidP="31F14143" w:rsidRDefault="00F83585" w14:paraId="7FA59B58" w14:textId="1CE3F270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237F6F01">
        <w:rPr/>
        <w:t>Cheryl Kleeman, Director of Transfer Student and Veterans Success</w:t>
      </w:r>
    </w:p>
    <w:p w:rsidR="3B5AEA07" w:rsidP="31F14143" w:rsidRDefault="3B5AEA07" w14:paraId="3900A2CB" w14:textId="278C8C82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31F14143" w:rsidR="3B5AEA07">
        <w:rPr>
          <w:rFonts w:ascii="Calibri" w:hAnsi="Calibri" w:eastAsia="ＭＳ 明朝" w:cs="Arial"/>
        </w:rPr>
        <w:t>Nick Irby, O</w:t>
      </w:r>
      <w:r w:rsidRPr="31F14143" w:rsidR="5E212FAB">
        <w:rPr>
          <w:rFonts w:ascii="Calibri" w:hAnsi="Calibri" w:eastAsia="ＭＳ 明朝" w:cs="Arial"/>
        </w:rPr>
        <w:t>SU-OKC</w:t>
      </w:r>
    </w:p>
    <w:p w:rsidR="31F14143" w:rsidP="31F14143" w:rsidRDefault="31F14143" w14:paraId="045E7CFD" w14:textId="1D292BB0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Pr="00C83994" w:rsidR="00E76F23" w:rsidP="1FA1AD1A" w:rsidRDefault="00E76F23" w14:paraId="01C5F0D4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E76F23">
        <w:rPr/>
        <w:t>Officer Reports:</w:t>
      </w:r>
    </w:p>
    <w:p w:rsidR="006F0836" w:rsidP="1FA1AD1A" w:rsidRDefault="006F0836" w14:paraId="21B4B0D0" w14:textId="2D1E3E6F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6F0836">
        <w:rPr/>
        <w:t>Treasurer’s Report: Sherri Buntin</w:t>
      </w:r>
    </w:p>
    <w:p w:rsidRPr="00C83994" w:rsidR="00E76F23" w:rsidP="1D8FE6D0" w:rsidRDefault="00E76F23" w14:paraId="2BEFCD18" w14:textId="7D3BB4F4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E76F23">
        <w:rPr/>
        <w:t xml:space="preserve">Secretary: </w:t>
      </w:r>
      <w:r w:rsidR="2A8EC273">
        <w:rPr/>
        <w:t>LeAnne Hutchins</w:t>
      </w:r>
    </w:p>
    <w:p w:rsidR="351C6DD1" w:rsidP="5CC27FBF" w:rsidRDefault="00E76F23" w14:paraId="21B6A34A" w14:textId="27B8312B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E76F23">
        <w:rPr/>
        <w:t xml:space="preserve">Vice-Chair: </w:t>
      </w:r>
      <w:r w:rsidR="5F133183">
        <w:rPr/>
        <w:t>Sam Morse</w:t>
      </w:r>
    </w:p>
    <w:p w:rsidR="00E76F23" w:rsidP="1D8FE6D0" w:rsidRDefault="00E76F23" w14:paraId="053BE7B7" w14:textId="00A503DC">
      <w:pPr>
        <w:pStyle w:val="ListParagraph"/>
        <w:numPr>
          <w:ilvl w:val="1"/>
          <w:numId w:val="9"/>
        </w:numPr>
        <w:spacing w:before="20" w:after="20" w:line="240" w:lineRule="auto"/>
        <w:ind w:right="720"/>
        <w:rPr/>
      </w:pPr>
      <w:r w:rsidR="00E76F23">
        <w:rPr/>
        <w:t xml:space="preserve">Chair: </w:t>
      </w:r>
      <w:r w:rsidR="62431981">
        <w:rPr/>
        <w:t>Michel</w:t>
      </w:r>
      <w:r w:rsidR="7831C509">
        <w:rPr/>
        <w:t>l</w:t>
      </w:r>
      <w:r w:rsidR="62431981">
        <w:rPr/>
        <w:t>e Stewar</w:t>
      </w:r>
      <w:r w:rsidR="544B2BEC">
        <w:rPr/>
        <w:t>t</w:t>
      </w:r>
    </w:p>
    <w:p w:rsidR="25814EB4" w:rsidP="25814EB4" w:rsidRDefault="25814EB4" w14:paraId="366C8E08" w14:textId="267C5FB7">
      <w:pPr>
        <w:spacing w:before="20" w:after="20" w:line="240" w:lineRule="auto"/>
        <w:ind w:right="720"/>
        <w:rPr>
          <w:rFonts w:ascii="Calibri" w:hAnsi="Calibri" w:eastAsia="MS Mincho" w:cs="Arial"/>
        </w:rPr>
      </w:pPr>
    </w:p>
    <w:p w:rsidRPr="00C83994" w:rsidR="00F83585" w:rsidP="1FA1AD1A" w:rsidRDefault="002152BC" w14:paraId="0E264E07" w14:textId="0D22AA1C">
      <w:pPr>
        <w:pStyle w:val="ListParagraph"/>
        <w:numPr>
          <w:ilvl w:val="0"/>
          <w:numId w:val="9"/>
        </w:numPr>
        <w:spacing w:before="20" w:after="20" w:line="240" w:lineRule="auto"/>
        <w:ind w:right="720"/>
        <w:rPr/>
      </w:pPr>
      <w:r w:rsidR="002152BC">
        <w:rPr/>
        <w:t>Report</w:t>
      </w:r>
      <w:r w:rsidR="00F83585">
        <w:rPr/>
        <w:t xml:space="preserve">s of Standing Committees: </w:t>
      </w:r>
    </w:p>
    <w:p w:rsidRPr="00C83994" w:rsidR="00F83585" w:rsidP="4F58FB59" w:rsidRDefault="00F83585" w14:paraId="335E9DA2" w14:textId="58B167E3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F83585">
        <w:rPr/>
        <w:t xml:space="preserve">Rules, </w:t>
      </w:r>
      <w:r w:rsidR="51298518">
        <w:rPr/>
        <w:t>Policy,</w:t>
      </w:r>
      <w:r w:rsidR="00F83585">
        <w:rPr/>
        <w:t xml:space="preserve"> and Procedures: </w:t>
      </w:r>
      <w:r w:rsidR="1729B715">
        <w:rPr/>
        <w:t>Kimberly Meints</w:t>
      </w:r>
    </w:p>
    <w:p w:rsidRPr="00C83994" w:rsidR="00F83585" w:rsidP="4F58FB59" w:rsidRDefault="00F83585" w14:paraId="1268CAA2" w14:textId="7CE00370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F83585">
        <w:rPr/>
        <w:t xml:space="preserve">Communications Committee: </w:t>
      </w:r>
      <w:r w:rsidR="52A26DA1">
        <w:rPr/>
        <w:t>Kaitlin Little</w:t>
      </w:r>
    </w:p>
    <w:p w:rsidRPr="00C83994" w:rsidR="00F83585" w:rsidP="2940E87B" w:rsidRDefault="00F83585" w14:paraId="59326AB6" w14:textId="6621DB05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Awards and Recognition Committee: </w:t>
      </w:r>
      <w:r w:rsidR="1C13FF78">
        <w:rPr/>
        <w:t>Kim Howerton</w:t>
      </w:r>
    </w:p>
    <w:p w:rsidRPr="000C630C" w:rsidR="00F83585" w:rsidP="2940E87B" w:rsidRDefault="00F83585" w14:paraId="7E34BB5A" w14:textId="1597B45B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Events Committee: Michelle </w:t>
      </w:r>
      <w:r w:rsidR="5117E2F2">
        <w:rPr/>
        <w:t>Munson</w:t>
      </w:r>
      <w:r w:rsidR="5CB1A74A">
        <w:rPr/>
        <w:t>/ Kim Anderson</w:t>
      </w:r>
    </w:p>
    <w:p w:rsidRPr="00C83994" w:rsidR="003A63E7" w:rsidP="4F58FB59" w:rsidRDefault="00F83585" w14:paraId="0B3A9E93" w14:textId="2B2FE11A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Diversity, Equity &amp; Inclusion Committee: </w:t>
      </w:r>
      <w:r w:rsidR="50E89081">
        <w:rPr/>
        <w:t>Kala Davis</w:t>
      </w:r>
    </w:p>
    <w:p w:rsidR="25814EB4" w:rsidP="25814EB4" w:rsidRDefault="25814EB4" w14:paraId="3929F218" w14:textId="4E6CDE8B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5B5C27" w:rsidP="1FA1AD1A" w:rsidRDefault="005B5C27" w14:paraId="118AEDF6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Branch Campus Reports:</w:t>
      </w:r>
    </w:p>
    <w:p w:rsidR="114752D3" w:rsidP="4F58FB59" w:rsidRDefault="114752D3" w14:paraId="5CE2FD49" w14:textId="41F32B06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>
          <w:rFonts w:ascii="Calibri" w:hAnsi="Calibri" w:eastAsia="Calibri" w:cs="Calibri"/>
          <w:color w:val="000000" w:themeColor="text1"/>
        </w:rPr>
      </w:pPr>
      <w:r w:rsidRPr="31F14143" w:rsidR="114752D3">
        <w:rPr>
          <w:rFonts w:ascii="Calibri" w:hAnsi="Calibri" w:eastAsia="Calibri" w:cs="Calibri"/>
          <w:color w:val="000000" w:themeColor="text1" w:themeTint="FF" w:themeShade="FF"/>
        </w:rPr>
        <w:t>OSU-Tulsa: Candace Jackson</w:t>
      </w:r>
    </w:p>
    <w:p w:rsidR="114752D3" w:rsidP="4F58FB59" w:rsidRDefault="114752D3" w14:paraId="75F6789A" w14:textId="457FCE4B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bookmarkStart w:name="_Int_gZzz8RPH" w:id="0"/>
      <w:r w:rsidRPr="31F14143" w:rsidR="114752D3">
        <w:rPr>
          <w:rFonts w:ascii="Calibri" w:hAnsi="Calibri" w:eastAsia="Calibri" w:cs="Calibri"/>
          <w:color w:val="000000" w:themeColor="text1" w:themeTint="FF" w:themeShade="FF"/>
        </w:rPr>
        <w:t>OSU</w:t>
      </w:r>
      <w:bookmarkEnd w:id="0"/>
      <w:r w:rsidRPr="31F14143" w:rsidR="114752D3">
        <w:rPr>
          <w:rFonts w:ascii="Calibri" w:hAnsi="Calibri" w:eastAsia="Calibri" w:cs="Calibri"/>
          <w:color w:val="000000" w:themeColor="text1" w:themeTint="FF" w:themeShade="FF"/>
        </w:rPr>
        <w:t xml:space="preserve"> -CHS: Becca Floyd</w:t>
      </w:r>
    </w:p>
    <w:p w:rsidR="114752D3" w:rsidP="2940E87B" w:rsidRDefault="114752D3" w14:paraId="7B5FF8A2" w14:textId="210684AC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r w:rsidRPr="31F14143" w:rsidR="114752D3">
        <w:rPr>
          <w:rFonts w:ascii="Calibri" w:hAnsi="Calibri" w:eastAsia="Calibri" w:cs="Calibri"/>
          <w:color w:val="000000" w:themeColor="text1" w:themeTint="FF" w:themeShade="FF"/>
        </w:rPr>
        <w:t xml:space="preserve">OSU-OKC: </w:t>
      </w:r>
      <w:r w:rsidRPr="31F14143" w:rsidR="391DCD3D">
        <w:rPr>
          <w:rFonts w:ascii="Calibri" w:hAnsi="Calibri" w:eastAsia="Calibri" w:cs="Calibri"/>
          <w:color w:val="000000" w:themeColor="text1" w:themeTint="FF" w:themeShade="FF"/>
        </w:rPr>
        <w:t>Nick Irby</w:t>
      </w:r>
    </w:p>
    <w:p w:rsidR="114752D3" w:rsidP="4F58FB59" w:rsidRDefault="114752D3" w14:paraId="2CB71185" w14:textId="5853DBDC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r w:rsidRPr="31F14143" w:rsidR="114752D3">
        <w:rPr>
          <w:rFonts w:ascii="Calibri" w:hAnsi="Calibri" w:eastAsia="Calibri" w:cs="Calibri"/>
          <w:color w:val="000000" w:themeColor="text1" w:themeTint="FF" w:themeShade="FF"/>
        </w:rPr>
        <w:t>OSUIT-Okmulgee: Paula Harrold</w:t>
      </w:r>
    </w:p>
    <w:p w:rsidR="5CC27FBF" w:rsidP="5CC27FBF" w:rsidRDefault="5CC27FBF" w14:paraId="5DD0DA81" w14:textId="6F66D039">
      <w:pPr>
        <w:spacing w:before="20" w:after="20"/>
        <w:rPr>
          <w:rFonts w:ascii="Calibri" w:hAnsi="Calibri" w:eastAsia="MS Mincho" w:cs="Arial"/>
          <w:color w:val="000000" w:themeColor="text1"/>
        </w:rPr>
      </w:pPr>
    </w:p>
    <w:p w:rsidRPr="00C83994" w:rsidR="005B5C27" w:rsidP="1FA1AD1A" w:rsidRDefault="005B5C27" w14:paraId="385B6800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Reports of University Committees:</w:t>
      </w:r>
    </w:p>
    <w:p w:rsidRPr="00C83994" w:rsidR="00052AD1" w:rsidP="4F58FB59" w:rsidRDefault="00BD1EF3" w14:paraId="3CF5B9F2" w14:textId="5E8F0164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BD1EF3">
        <w:rPr/>
        <w:t>Faculty Council</w:t>
      </w:r>
      <w:r w:rsidR="008C2F37">
        <w:rPr/>
        <w:t xml:space="preserve">: </w:t>
      </w:r>
    </w:p>
    <w:p w:rsidRPr="00C83994" w:rsidR="00052AD1" w:rsidP="4F58FB59" w:rsidRDefault="00A33007" w14:paraId="569CF211" w14:textId="22EE7FA0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A33007">
        <w:rPr/>
        <w:t>Human Resources</w:t>
      </w:r>
      <w:r w:rsidR="008C2F37">
        <w:rPr/>
        <w:t xml:space="preserve">: </w:t>
      </w:r>
    </w:p>
    <w:p w:rsidRPr="00C83994" w:rsidR="00052AD1" w:rsidP="4F58FB59" w:rsidRDefault="00052AD1" w14:paraId="26EE9112" w14:textId="7FBFDF9D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052AD1">
        <w:rPr/>
        <w:t>GPSGA:</w:t>
      </w:r>
      <w:r w:rsidR="005D3965">
        <w:rPr/>
        <w:t xml:space="preserve"> </w:t>
      </w:r>
    </w:p>
    <w:p w:rsidRPr="008C2F37" w:rsidR="005B5C27" w:rsidP="1FA1AD1A" w:rsidRDefault="005B5C27" w14:paraId="29401770" w14:textId="2410E8D3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5B5C27">
        <w:rPr/>
        <w:t>Department of Wellness</w:t>
      </w:r>
      <w:r w:rsidR="008C2F37">
        <w:rPr/>
        <w:t xml:space="preserve">: </w:t>
      </w:r>
      <w:r w:rsidR="00B93106">
        <w:rPr/>
        <w:t>Kim Beard</w:t>
      </w:r>
    </w:p>
    <w:p w:rsidRPr="008C2F37" w:rsidR="008C2F37" w:rsidP="4F58FB59" w:rsidRDefault="008C2F37" w14:paraId="3E5FEA5C" w14:textId="75C4715B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8C2F37">
        <w:rPr/>
        <w:t xml:space="preserve">Student Government Association: </w:t>
      </w:r>
    </w:p>
    <w:p w:rsidRPr="00C83994" w:rsidR="007A250A" w:rsidP="4F58FB59" w:rsidRDefault="008C2F37" w14:paraId="51860688" w14:textId="56579CC5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>
          <w:rFonts w:ascii="Calibri" w:hAnsi="Calibri" w:eastAsia="Calibri" w:cs="Calibri"/>
        </w:rPr>
      </w:pPr>
      <w:r w:rsidR="008C2F37">
        <w:rPr/>
        <w:t xml:space="preserve">Facilities Management Advisory Council: </w:t>
      </w:r>
    </w:p>
    <w:p w:rsidR="25814EB4" w:rsidP="25814EB4" w:rsidRDefault="25814EB4" w14:paraId="7672122B" w14:textId="1105D89E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D63470" w:rsidP="1FA1AD1A" w:rsidRDefault="005B5C27" w14:paraId="122FD342" w14:textId="5F78500C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Unfinished Business:</w:t>
      </w:r>
      <w:r w:rsidR="57731779">
        <w:rPr/>
        <w:t xml:space="preserve"> </w:t>
      </w:r>
    </w:p>
    <w:p w:rsidR="25814EB4" w:rsidP="25814EB4" w:rsidRDefault="25814EB4" w14:paraId="10EB54B4" w14:textId="2F599556">
      <w:pPr>
        <w:spacing w:before="20" w:after="20" w:line="240" w:lineRule="auto"/>
        <w:rPr>
          <w:rFonts w:ascii="Calibri" w:hAnsi="Calibri" w:eastAsia="MS Mincho" w:cs="Arial"/>
        </w:rPr>
      </w:pPr>
    </w:p>
    <w:p w:rsidR="008C3B99" w:rsidP="1FA1AD1A" w:rsidRDefault="005B5C27" w14:paraId="72E50677" w14:textId="2CE18516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New Business:</w:t>
      </w:r>
    </w:p>
    <w:p w:rsidR="25814EB4" w:rsidP="25814EB4" w:rsidRDefault="25814EB4" w14:paraId="1C1B5658" w14:textId="61D130F6">
      <w:pPr>
        <w:spacing w:before="20" w:after="20" w:line="240" w:lineRule="auto"/>
        <w:rPr>
          <w:rFonts w:ascii="Calibri" w:hAnsi="Calibri" w:eastAsia="MS Mincho" w:cs="Arial"/>
        </w:rPr>
      </w:pPr>
    </w:p>
    <w:p w:rsidR="005B5C27" w:rsidP="1FA1AD1A" w:rsidRDefault="005B5C27" w14:paraId="522B36A4" w14:textId="65D4EEF9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nnouncements:</w:t>
      </w:r>
    </w:p>
    <w:p w:rsidR="007A250A" w:rsidP="1FA1AD1A" w:rsidRDefault="007A250A" w14:paraId="527F73F9" w14:textId="77777777">
      <w:pPr>
        <w:pStyle w:val="NoSpacing"/>
        <w:spacing w:before="20" w:after="20"/>
        <w:ind w:left="360"/>
        <w:rPr>
          <w:b/>
          <w:bCs/>
          <w:color w:val="000000" w:themeColor="text1"/>
        </w:rPr>
      </w:pPr>
    </w:p>
    <w:p w:rsidRPr="00241E89" w:rsidR="00241E89" w:rsidP="621DE796" w:rsidRDefault="00BB5D1A" w14:paraId="775B3FC6" w14:textId="42ACE429">
      <w:pPr>
        <w:pStyle w:val="NoSpacing"/>
        <w:spacing w:before="20" w:after="20"/>
        <w:ind w:left="720"/>
        <w:jc w:val="left"/>
        <w:rPr>
          <w:b w:val="1"/>
          <w:bCs w:val="1"/>
          <w:sz w:val="24"/>
          <w:szCs w:val="24"/>
        </w:rPr>
      </w:pPr>
      <w:r w:rsidRPr="621DE796" w:rsidR="00BB5D1A">
        <w:rPr>
          <w:b w:val="1"/>
          <w:bCs w:val="1"/>
          <w:color w:val="000000" w:themeColor="text1" w:themeTint="FF" w:themeShade="FF"/>
        </w:rPr>
        <w:t>Next Meeting –</w:t>
      </w:r>
      <w:r w:rsidRPr="621DE796" w:rsidR="6CE1C44A">
        <w:rPr>
          <w:b w:val="1"/>
          <w:bCs w:val="1"/>
          <w:sz w:val="24"/>
          <w:szCs w:val="24"/>
        </w:rPr>
        <w:t xml:space="preserve"> October 11, 2023 @ 1:15pm, </w:t>
      </w:r>
      <w:r w:rsidRPr="621DE796" w:rsidR="6CE1C44A">
        <w:rPr>
          <w:b w:val="1"/>
          <w:bCs w:val="1"/>
          <w:sz w:val="24"/>
          <w:szCs w:val="24"/>
        </w:rPr>
        <w:t>412 Student Union Council Room</w:t>
      </w:r>
    </w:p>
    <w:p w:rsidRPr="00241E89" w:rsidR="00241E89" w:rsidP="25814EB4" w:rsidRDefault="00BB5D1A" w14:paraId="5EDC13BC" w14:textId="173B2015">
      <w:pPr>
        <w:pStyle w:val="NoSpacing"/>
        <w:spacing w:before="20" w:after="20"/>
        <w:ind w:left="720"/>
        <w:rPr>
          <w:b w:val="1"/>
          <w:bCs w:val="1"/>
          <w:color w:val="000000" w:themeColor="text1"/>
        </w:rPr>
      </w:pPr>
    </w:p>
    <w:p w:rsidRPr="00C83994" w:rsidR="0018281E" w:rsidP="092AD26D" w:rsidRDefault="005B5C27" w14:paraId="31646CC0" w14:textId="19BE59D1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djournment</w:t>
      </w:r>
      <w:r w:rsidR="6ACF531E">
        <w:rPr/>
        <w:t xml:space="preserve"> – </w:t>
      </w:r>
    </w:p>
    <w:sectPr w:rsidRPr="00C83994" w:rsidR="0018281E" w:rsidSect="00052AD1">
      <w:pgSz w:w="12240" w:h="15840" w:orient="portrait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gZzz8RPH" int2:invalidationBookmarkName="" int2:hashCode="mAutpw8kxZOuD3" int2:id="VeImOA3q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6">
    <w:nsid w:val="24daec5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385ed9a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45c5d9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50823ce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58c441a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709f538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A647A4"/>
    <w:multiLevelType w:val="hybridMultilevel"/>
    <w:tmpl w:val="FFFFFFFF"/>
    <w:lvl w:ilvl="0" w:tplc="B8CAB4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2829FD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674E2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3A8E6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6B642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71625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CA41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92F7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F44E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8482C1A"/>
    <w:multiLevelType w:val="hybridMultilevel"/>
    <w:tmpl w:val="6B726C10"/>
    <w:lvl w:ilvl="0" w:tplc="330839D6">
      <w:start w:val="1"/>
      <w:numFmt w:val="decimal"/>
      <w:lvlText w:val="%1."/>
      <w:lvlJc w:val="left"/>
      <w:pPr>
        <w:ind w:left="720" w:hanging="360"/>
      </w:pPr>
    </w:lvl>
    <w:lvl w:ilvl="1" w:tplc="39BA0AEC">
      <w:start w:val="4"/>
      <w:numFmt w:val="lowerLetter"/>
      <w:lvlText w:val="%2."/>
      <w:lvlJc w:val="left"/>
      <w:pPr>
        <w:ind w:left="1620" w:hanging="360"/>
      </w:pPr>
    </w:lvl>
    <w:lvl w:ilvl="2" w:tplc="51882386">
      <w:start w:val="1"/>
      <w:numFmt w:val="lowerRoman"/>
      <w:lvlText w:val="%3."/>
      <w:lvlJc w:val="right"/>
      <w:pPr>
        <w:ind w:left="2160" w:hanging="180"/>
      </w:pPr>
    </w:lvl>
    <w:lvl w:ilvl="3" w:tplc="45CE565C">
      <w:start w:val="1"/>
      <w:numFmt w:val="decimal"/>
      <w:lvlText w:val="%4."/>
      <w:lvlJc w:val="left"/>
      <w:pPr>
        <w:ind w:left="2880" w:hanging="360"/>
      </w:pPr>
    </w:lvl>
    <w:lvl w:ilvl="4" w:tplc="6FF22DA4">
      <w:start w:val="1"/>
      <w:numFmt w:val="lowerLetter"/>
      <w:lvlText w:val="%5."/>
      <w:lvlJc w:val="left"/>
      <w:pPr>
        <w:ind w:left="3600" w:hanging="360"/>
      </w:pPr>
    </w:lvl>
    <w:lvl w:ilvl="5" w:tplc="6EA8A930">
      <w:start w:val="1"/>
      <w:numFmt w:val="lowerRoman"/>
      <w:lvlText w:val="%6."/>
      <w:lvlJc w:val="right"/>
      <w:pPr>
        <w:ind w:left="4320" w:hanging="180"/>
      </w:pPr>
    </w:lvl>
    <w:lvl w:ilvl="6" w:tplc="3698E46E">
      <w:start w:val="1"/>
      <w:numFmt w:val="decimal"/>
      <w:lvlText w:val="%7."/>
      <w:lvlJc w:val="left"/>
      <w:pPr>
        <w:ind w:left="5040" w:hanging="360"/>
      </w:pPr>
    </w:lvl>
    <w:lvl w:ilvl="7" w:tplc="E2A2039A">
      <w:start w:val="1"/>
      <w:numFmt w:val="lowerLetter"/>
      <w:lvlText w:val="%8."/>
      <w:lvlJc w:val="left"/>
      <w:pPr>
        <w:ind w:left="5760" w:hanging="360"/>
      </w:pPr>
    </w:lvl>
    <w:lvl w:ilvl="8" w:tplc="72524E3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2443"/>
    <w:multiLevelType w:val="hybridMultilevel"/>
    <w:tmpl w:val="9AA40E24"/>
    <w:lvl w:ilvl="0" w:tplc="021C5508">
      <w:start w:val="1"/>
      <w:numFmt w:val="decimal"/>
      <w:lvlText w:val="%1."/>
      <w:lvlJc w:val="left"/>
      <w:pPr>
        <w:ind w:left="720" w:hanging="360"/>
      </w:pPr>
    </w:lvl>
    <w:lvl w:ilvl="1" w:tplc="AAB44968">
      <w:start w:val="1"/>
      <w:numFmt w:val="lowerLetter"/>
      <w:lvlText w:val="%2."/>
      <w:lvlJc w:val="left"/>
      <w:pPr>
        <w:ind w:left="1620" w:hanging="360"/>
      </w:pPr>
    </w:lvl>
    <w:lvl w:ilvl="2" w:tplc="A9F255AA">
      <w:start w:val="1"/>
      <w:numFmt w:val="lowerRoman"/>
      <w:lvlText w:val="%3."/>
      <w:lvlJc w:val="right"/>
      <w:pPr>
        <w:ind w:left="2160" w:hanging="180"/>
      </w:pPr>
    </w:lvl>
    <w:lvl w:ilvl="3" w:tplc="DB6EC6E2">
      <w:start w:val="1"/>
      <w:numFmt w:val="decimal"/>
      <w:lvlText w:val="%4."/>
      <w:lvlJc w:val="left"/>
      <w:pPr>
        <w:ind w:left="2880" w:hanging="360"/>
      </w:pPr>
    </w:lvl>
    <w:lvl w:ilvl="4" w:tplc="56C2A448">
      <w:start w:val="1"/>
      <w:numFmt w:val="lowerLetter"/>
      <w:lvlText w:val="%5."/>
      <w:lvlJc w:val="left"/>
      <w:pPr>
        <w:ind w:left="3600" w:hanging="360"/>
      </w:pPr>
    </w:lvl>
    <w:lvl w:ilvl="5" w:tplc="F3F0EF20">
      <w:start w:val="1"/>
      <w:numFmt w:val="lowerRoman"/>
      <w:lvlText w:val="%6."/>
      <w:lvlJc w:val="right"/>
      <w:pPr>
        <w:ind w:left="4320" w:hanging="180"/>
      </w:pPr>
    </w:lvl>
    <w:lvl w:ilvl="6" w:tplc="27F441AA">
      <w:start w:val="1"/>
      <w:numFmt w:val="decimal"/>
      <w:lvlText w:val="%7."/>
      <w:lvlJc w:val="left"/>
      <w:pPr>
        <w:ind w:left="5040" w:hanging="360"/>
      </w:pPr>
    </w:lvl>
    <w:lvl w:ilvl="7" w:tplc="893E84B6">
      <w:start w:val="1"/>
      <w:numFmt w:val="lowerLetter"/>
      <w:lvlText w:val="%8."/>
      <w:lvlJc w:val="left"/>
      <w:pPr>
        <w:ind w:left="5760" w:hanging="360"/>
      </w:pPr>
    </w:lvl>
    <w:lvl w:ilvl="8" w:tplc="C4AA5A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A6A514"/>
    <w:multiLevelType w:val="hybridMultilevel"/>
    <w:tmpl w:val="ED660620"/>
    <w:lvl w:ilvl="0" w:tplc="6F4C48A2">
      <w:start w:val="1"/>
      <w:numFmt w:val="decimal"/>
      <w:lvlText w:val="%1."/>
      <w:lvlJc w:val="left"/>
      <w:pPr>
        <w:ind w:left="720" w:hanging="360"/>
      </w:pPr>
    </w:lvl>
    <w:lvl w:ilvl="1" w:tplc="FAF4FEEE">
      <w:start w:val="2"/>
      <w:numFmt w:val="lowerLetter"/>
      <w:lvlText w:val="%2."/>
      <w:lvlJc w:val="left"/>
      <w:pPr>
        <w:ind w:left="1620" w:hanging="360"/>
      </w:pPr>
    </w:lvl>
    <w:lvl w:ilvl="2" w:tplc="BAD27AA2">
      <w:start w:val="1"/>
      <w:numFmt w:val="lowerRoman"/>
      <w:lvlText w:val="%3."/>
      <w:lvlJc w:val="right"/>
      <w:pPr>
        <w:ind w:left="2160" w:hanging="180"/>
      </w:pPr>
    </w:lvl>
    <w:lvl w:ilvl="3" w:tplc="228E1F94">
      <w:start w:val="1"/>
      <w:numFmt w:val="decimal"/>
      <w:lvlText w:val="%4."/>
      <w:lvlJc w:val="left"/>
      <w:pPr>
        <w:ind w:left="2880" w:hanging="360"/>
      </w:pPr>
    </w:lvl>
    <w:lvl w:ilvl="4" w:tplc="B9A43E7A">
      <w:start w:val="1"/>
      <w:numFmt w:val="lowerLetter"/>
      <w:lvlText w:val="%5."/>
      <w:lvlJc w:val="left"/>
      <w:pPr>
        <w:ind w:left="3600" w:hanging="360"/>
      </w:pPr>
    </w:lvl>
    <w:lvl w:ilvl="5" w:tplc="29B42B3C">
      <w:start w:val="1"/>
      <w:numFmt w:val="lowerRoman"/>
      <w:lvlText w:val="%6."/>
      <w:lvlJc w:val="right"/>
      <w:pPr>
        <w:ind w:left="4320" w:hanging="180"/>
      </w:pPr>
    </w:lvl>
    <w:lvl w:ilvl="6" w:tplc="E81C245E">
      <w:start w:val="1"/>
      <w:numFmt w:val="decimal"/>
      <w:lvlText w:val="%7."/>
      <w:lvlJc w:val="left"/>
      <w:pPr>
        <w:ind w:left="5040" w:hanging="360"/>
      </w:pPr>
    </w:lvl>
    <w:lvl w:ilvl="7" w:tplc="772EBA10">
      <w:start w:val="1"/>
      <w:numFmt w:val="lowerLetter"/>
      <w:lvlText w:val="%8."/>
      <w:lvlJc w:val="left"/>
      <w:pPr>
        <w:ind w:left="5760" w:hanging="360"/>
      </w:pPr>
    </w:lvl>
    <w:lvl w:ilvl="8" w:tplc="A5B0FF9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0C1E54"/>
    <w:multiLevelType w:val="hybridMultilevel"/>
    <w:tmpl w:val="2E0AA3B8"/>
    <w:lvl w:ilvl="0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9F0F46"/>
    <w:multiLevelType w:val="hybridMultilevel"/>
    <w:tmpl w:val="FFFFFFFF"/>
    <w:lvl w:ilvl="0" w:tplc="CCD24F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5F498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D28073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98A4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AA31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326C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3AE7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E8A0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D2A43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853384D"/>
    <w:multiLevelType w:val="hybridMultilevel"/>
    <w:tmpl w:val="20A00C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9B3A9D3"/>
    <w:multiLevelType w:val="hybridMultilevel"/>
    <w:tmpl w:val="CE7C05FA"/>
    <w:lvl w:ilvl="0" w:tplc="844E28F8">
      <w:start w:val="1"/>
      <w:numFmt w:val="decimal"/>
      <w:lvlText w:val="%1."/>
      <w:lvlJc w:val="left"/>
      <w:pPr>
        <w:ind w:left="720" w:hanging="360"/>
      </w:pPr>
    </w:lvl>
    <w:lvl w:ilvl="1" w:tplc="14EC23E8">
      <w:start w:val="3"/>
      <w:numFmt w:val="lowerLetter"/>
      <w:lvlText w:val="%2."/>
      <w:lvlJc w:val="left"/>
      <w:pPr>
        <w:ind w:left="1620" w:hanging="360"/>
      </w:pPr>
    </w:lvl>
    <w:lvl w:ilvl="2" w:tplc="F0EE607E">
      <w:start w:val="1"/>
      <w:numFmt w:val="lowerRoman"/>
      <w:lvlText w:val="%3."/>
      <w:lvlJc w:val="right"/>
      <w:pPr>
        <w:ind w:left="2160" w:hanging="180"/>
      </w:pPr>
    </w:lvl>
    <w:lvl w:ilvl="3" w:tplc="2384E2F8">
      <w:start w:val="1"/>
      <w:numFmt w:val="decimal"/>
      <w:lvlText w:val="%4."/>
      <w:lvlJc w:val="left"/>
      <w:pPr>
        <w:ind w:left="2880" w:hanging="360"/>
      </w:pPr>
    </w:lvl>
    <w:lvl w:ilvl="4" w:tplc="FA505FC8">
      <w:start w:val="1"/>
      <w:numFmt w:val="lowerLetter"/>
      <w:lvlText w:val="%5."/>
      <w:lvlJc w:val="left"/>
      <w:pPr>
        <w:ind w:left="3600" w:hanging="360"/>
      </w:pPr>
    </w:lvl>
    <w:lvl w:ilvl="5" w:tplc="0FEC2774">
      <w:start w:val="1"/>
      <w:numFmt w:val="lowerRoman"/>
      <w:lvlText w:val="%6."/>
      <w:lvlJc w:val="right"/>
      <w:pPr>
        <w:ind w:left="4320" w:hanging="180"/>
      </w:pPr>
    </w:lvl>
    <w:lvl w:ilvl="6" w:tplc="F984D1E8">
      <w:start w:val="1"/>
      <w:numFmt w:val="decimal"/>
      <w:lvlText w:val="%7."/>
      <w:lvlJc w:val="left"/>
      <w:pPr>
        <w:ind w:left="5040" w:hanging="360"/>
      </w:pPr>
    </w:lvl>
    <w:lvl w:ilvl="7" w:tplc="334E7E6C">
      <w:start w:val="1"/>
      <w:numFmt w:val="lowerLetter"/>
      <w:lvlText w:val="%8."/>
      <w:lvlJc w:val="left"/>
      <w:pPr>
        <w:ind w:left="5760" w:hanging="360"/>
      </w:pPr>
    </w:lvl>
    <w:lvl w:ilvl="8" w:tplc="5254C09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BD44D6"/>
    <w:multiLevelType w:val="hybridMultilevel"/>
    <w:tmpl w:val="FFFFFFFF"/>
    <w:lvl w:ilvl="0" w:tplc="E49A72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E013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AED2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9ACD6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EB8B4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F8A3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BC548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79E1C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8B882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F62D18B"/>
    <w:multiLevelType w:val="hybridMultilevel"/>
    <w:tmpl w:val="FFFFFFFF"/>
    <w:lvl w:ilvl="0" w:tplc="79D42D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B0B6E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5622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C059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0EF3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FE85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C278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8899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BE3C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8">
    <w:abstractNumId w:val="16"/>
  </w:num>
  <w:num w:numId="17">
    <w:abstractNumId w:val="15"/>
  </w:num>
  <w:num w:numId="16">
    <w:abstractNumId w:val="14"/>
  </w:num>
  <w:num w:numId="15">
    <w:abstractNumId w:val="13"/>
  </w:num>
  <w:num w:numId="14">
    <w:abstractNumId w:val="12"/>
  </w:num>
  <w:num w:numId="13">
    <w:abstractNumId w:val="11"/>
  </w:num>
  <w:num w:numId="1" w16cid:durableId="891307978">
    <w:abstractNumId w:val="5"/>
  </w:num>
  <w:num w:numId="2" w16cid:durableId="166212741">
    <w:abstractNumId w:val="10"/>
  </w:num>
  <w:num w:numId="3" w16cid:durableId="270237097">
    <w:abstractNumId w:val="9"/>
  </w:num>
  <w:num w:numId="4" w16cid:durableId="1315337869">
    <w:abstractNumId w:val="0"/>
  </w:num>
  <w:num w:numId="5" w16cid:durableId="1593858915">
    <w:abstractNumId w:val="1"/>
  </w:num>
  <w:num w:numId="6" w16cid:durableId="6520329">
    <w:abstractNumId w:val="8"/>
  </w:num>
  <w:num w:numId="7" w16cid:durableId="1943950615">
    <w:abstractNumId w:val="3"/>
  </w:num>
  <w:num w:numId="8" w16cid:durableId="1146973464">
    <w:abstractNumId w:val="2"/>
  </w:num>
  <w:num w:numId="9" w16cid:durableId="1817598844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3641005">
    <w:abstractNumId w:val="4"/>
  </w:num>
  <w:num w:numId="11" w16cid:durableId="1522935066">
    <w:abstractNumId w:val="7"/>
  </w:num>
  <w:num w:numId="12" w16cid:durableId="7328488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15976"/>
    <w:rsid w:val="00016C5E"/>
    <w:rsid w:val="00032656"/>
    <w:rsid w:val="00052AD1"/>
    <w:rsid w:val="0007242C"/>
    <w:rsid w:val="000737BD"/>
    <w:rsid w:val="00085F1F"/>
    <w:rsid w:val="00086792"/>
    <w:rsid w:val="000A076F"/>
    <w:rsid w:val="000B7AD2"/>
    <w:rsid w:val="000C15D9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B06FF"/>
    <w:rsid w:val="001B555B"/>
    <w:rsid w:val="001E4D93"/>
    <w:rsid w:val="001F025B"/>
    <w:rsid w:val="002036AB"/>
    <w:rsid w:val="002152BC"/>
    <w:rsid w:val="00241E89"/>
    <w:rsid w:val="00270602"/>
    <w:rsid w:val="0028407E"/>
    <w:rsid w:val="002B3901"/>
    <w:rsid w:val="002D6CF1"/>
    <w:rsid w:val="002E3820"/>
    <w:rsid w:val="00307C2D"/>
    <w:rsid w:val="00310326"/>
    <w:rsid w:val="00326E31"/>
    <w:rsid w:val="0034190F"/>
    <w:rsid w:val="003701B5"/>
    <w:rsid w:val="0038052C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67B2F"/>
    <w:rsid w:val="00483232"/>
    <w:rsid w:val="00485A10"/>
    <w:rsid w:val="00490612"/>
    <w:rsid w:val="004B000D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354E"/>
    <w:rsid w:val="005B39A7"/>
    <w:rsid w:val="005B5C27"/>
    <w:rsid w:val="005B7D40"/>
    <w:rsid w:val="005D3965"/>
    <w:rsid w:val="005F309B"/>
    <w:rsid w:val="006404AA"/>
    <w:rsid w:val="0064478A"/>
    <w:rsid w:val="00655912"/>
    <w:rsid w:val="0066481F"/>
    <w:rsid w:val="00681143"/>
    <w:rsid w:val="006825C7"/>
    <w:rsid w:val="006B5C6E"/>
    <w:rsid w:val="006D41C9"/>
    <w:rsid w:val="006E7E2C"/>
    <w:rsid w:val="006F0836"/>
    <w:rsid w:val="006F6DF7"/>
    <w:rsid w:val="00722DB0"/>
    <w:rsid w:val="00724296"/>
    <w:rsid w:val="00731BBB"/>
    <w:rsid w:val="0074317C"/>
    <w:rsid w:val="00751681"/>
    <w:rsid w:val="007962CE"/>
    <w:rsid w:val="007A250A"/>
    <w:rsid w:val="007C55DC"/>
    <w:rsid w:val="007E7C75"/>
    <w:rsid w:val="007F1130"/>
    <w:rsid w:val="008144BF"/>
    <w:rsid w:val="0083356C"/>
    <w:rsid w:val="00861451"/>
    <w:rsid w:val="00871EEC"/>
    <w:rsid w:val="0087284B"/>
    <w:rsid w:val="00884E60"/>
    <w:rsid w:val="00890F87"/>
    <w:rsid w:val="008B2F3D"/>
    <w:rsid w:val="008C2F37"/>
    <w:rsid w:val="008C3B99"/>
    <w:rsid w:val="0090067E"/>
    <w:rsid w:val="0090570D"/>
    <w:rsid w:val="00932D2A"/>
    <w:rsid w:val="00963150"/>
    <w:rsid w:val="0096488F"/>
    <w:rsid w:val="00983DE4"/>
    <w:rsid w:val="009D515A"/>
    <w:rsid w:val="00A0B429"/>
    <w:rsid w:val="00A33007"/>
    <w:rsid w:val="00A343D3"/>
    <w:rsid w:val="00A47FE9"/>
    <w:rsid w:val="00A5279A"/>
    <w:rsid w:val="00A65EA8"/>
    <w:rsid w:val="00A95A68"/>
    <w:rsid w:val="00AA7449"/>
    <w:rsid w:val="00AA7E08"/>
    <w:rsid w:val="00AE20FE"/>
    <w:rsid w:val="00B64419"/>
    <w:rsid w:val="00B93106"/>
    <w:rsid w:val="00BA6C63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83994"/>
    <w:rsid w:val="00CA285B"/>
    <w:rsid w:val="00CB46D3"/>
    <w:rsid w:val="00CC2256"/>
    <w:rsid w:val="00D50735"/>
    <w:rsid w:val="00D63470"/>
    <w:rsid w:val="00D64AFD"/>
    <w:rsid w:val="00D82BE5"/>
    <w:rsid w:val="00DE0416"/>
    <w:rsid w:val="00E000B4"/>
    <w:rsid w:val="00E21BED"/>
    <w:rsid w:val="00E30527"/>
    <w:rsid w:val="00E40AE9"/>
    <w:rsid w:val="00E53E8D"/>
    <w:rsid w:val="00E76F23"/>
    <w:rsid w:val="00EB7265"/>
    <w:rsid w:val="00EB731A"/>
    <w:rsid w:val="00EC4306"/>
    <w:rsid w:val="00ED5B3B"/>
    <w:rsid w:val="00F229BD"/>
    <w:rsid w:val="00F378C5"/>
    <w:rsid w:val="00F44D06"/>
    <w:rsid w:val="00F62523"/>
    <w:rsid w:val="00F83585"/>
    <w:rsid w:val="00FA0646"/>
    <w:rsid w:val="00FC2D2B"/>
    <w:rsid w:val="00FC6D75"/>
    <w:rsid w:val="00FD50C1"/>
    <w:rsid w:val="00FE4A20"/>
    <w:rsid w:val="00FF088C"/>
    <w:rsid w:val="01DE5383"/>
    <w:rsid w:val="02985A11"/>
    <w:rsid w:val="02F8462A"/>
    <w:rsid w:val="03CA74B0"/>
    <w:rsid w:val="04EC1ACA"/>
    <w:rsid w:val="05F9061A"/>
    <w:rsid w:val="060CF7C1"/>
    <w:rsid w:val="06E9A4D4"/>
    <w:rsid w:val="08F5799B"/>
    <w:rsid w:val="092AD26D"/>
    <w:rsid w:val="094157FA"/>
    <w:rsid w:val="09D99E71"/>
    <w:rsid w:val="0A30D420"/>
    <w:rsid w:val="0A32983A"/>
    <w:rsid w:val="0B4C4867"/>
    <w:rsid w:val="0B55D5C3"/>
    <w:rsid w:val="0D113F33"/>
    <w:rsid w:val="0E608A73"/>
    <w:rsid w:val="114752D3"/>
    <w:rsid w:val="12B75440"/>
    <w:rsid w:val="136D9996"/>
    <w:rsid w:val="1524FC6E"/>
    <w:rsid w:val="15340595"/>
    <w:rsid w:val="1572B0E3"/>
    <w:rsid w:val="1597CCB2"/>
    <w:rsid w:val="16B6AD99"/>
    <w:rsid w:val="1729B715"/>
    <w:rsid w:val="17EC0261"/>
    <w:rsid w:val="18CAAF18"/>
    <w:rsid w:val="195E91F5"/>
    <w:rsid w:val="19763395"/>
    <w:rsid w:val="19AE08FF"/>
    <w:rsid w:val="1A3F56E6"/>
    <w:rsid w:val="1B23A323"/>
    <w:rsid w:val="1C13FF78"/>
    <w:rsid w:val="1C818C8C"/>
    <w:rsid w:val="1D8FE6D0"/>
    <w:rsid w:val="1D91F9DC"/>
    <w:rsid w:val="1FA1AD1A"/>
    <w:rsid w:val="1FFC4B2D"/>
    <w:rsid w:val="23327EC9"/>
    <w:rsid w:val="237F6F01"/>
    <w:rsid w:val="24739CC1"/>
    <w:rsid w:val="24EDDD47"/>
    <w:rsid w:val="25814EB4"/>
    <w:rsid w:val="2590D12A"/>
    <w:rsid w:val="2595078F"/>
    <w:rsid w:val="2649F3BB"/>
    <w:rsid w:val="26722524"/>
    <w:rsid w:val="2940E87B"/>
    <w:rsid w:val="2A6878B2"/>
    <w:rsid w:val="2A7DE16E"/>
    <w:rsid w:val="2A8EC273"/>
    <w:rsid w:val="2AE3267C"/>
    <w:rsid w:val="2C550F1D"/>
    <w:rsid w:val="2CA10CD0"/>
    <w:rsid w:val="2D3D751C"/>
    <w:rsid w:val="2D86F117"/>
    <w:rsid w:val="2EA428E8"/>
    <w:rsid w:val="2F279FE9"/>
    <w:rsid w:val="319BC309"/>
    <w:rsid w:val="31F14143"/>
    <w:rsid w:val="32EA1EA0"/>
    <w:rsid w:val="3358AE74"/>
    <w:rsid w:val="33F6329B"/>
    <w:rsid w:val="342E6FFE"/>
    <w:rsid w:val="351C6DD1"/>
    <w:rsid w:val="356E97A7"/>
    <w:rsid w:val="36B0BAFD"/>
    <w:rsid w:val="37F56FF1"/>
    <w:rsid w:val="391DCD3D"/>
    <w:rsid w:val="39A2D977"/>
    <w:rsid w:val="3A513CD8"/>
    <w:rsid w:val="3B5AEA07"/>
    <w:rsid w:val="3BC32579"/>
    <w:rsid w:val="3D4AE014"/>
    <w:rsid w:val="3E5CFAF6"/>
    <w:rsid w:val="3EFAC63B"/>
    <w:rsid w:val="3FD2030E"/>
    <w:rsid w:val="41C79BA2"/>
    <w:rsid w:val="441443EB"/>
    <w:rsid w:val="443C61A3"/>
    <w:rsid w:val="443FC6B3"/>
    <w:rsid w:val="4645ECA5"/>
    <w:rsid w:val="47697813"/>
    <w:rsid w:val="477BC03A"/>
    <w:rsid w:val="47D09FE9"/>
    <w:rsid w:val="486AFB3D"/>
    <w:rsid w:val="48A224C4"/>
    <w:rsid w:val="4AE8A637"/>
    <w:rsid w:val="4BCD6A7E"/>
    <w:rsid w:val="4C2062FF"/>
    <w:rsid w:val="4C6A4ED9"/>
    <w:rsid w:val="4CB2D26F"/>
    <w:rsid w:val="4D72C19C"/>
    <w:rsid w:val="4E10F384"/>
    <w:rsid w:val="4E89C692"/>
    <w:rsid w:val="4F58FB59"/>
    <w:rsid w:val="50E89081"/>
    <w:rsid w:val="5117E2F2"/>
    <w:rsid w:val="51298518"/>
    <w:rsid w:val="51EEB4D0"/>
    <w:rsid w:val="52A26DA1"/>
    <w:rsid w:val="53FD622A"/>
    <w:rsid w:val="544B2BEC"/>
    <w:rsid w:val="55317C33"/>
    <w:rsid w:val="55CE9C46"/>
    <w:rsid w:val="5684ADDF"/>
    <w:rsid w:val="57731779"/>
    <w:rsid w:val="579578C5"/>
    <w:rsid w:val="581C647F"/>
    <w:rsid w:val="5CB1A74A"/>
    <w:rsid w:val="5CC27FBF"/>
    <w:rsid w:val="5D881C19"/>
    <w:rsid w:val="5E212FAB"/>
    <w:rsid w:val="5F133183"/>
    <w:rsid w:val="6070F5BF"/>
    <w:rsid w:val="61845069"/>
    <w:rsid w:val="621DE796"/>
    <w:rsid w:val="6225029A"/>
    <w:rsid w:val="62431981"/>
    <w:rsid w:val="62EE5953"/>
    <w:rsid w:val="63A89681"/>
    <w:rsid w:val="640F121A"/>
    <w:rsid w:val="64CDCC89"/>
    <w:rsid w:val="650448ED"/>
    <w:rsid w:val="656CF7ED"/>
    <w:rsid w:val="66DD6466"/>
    <w:rsid w:val="6885F5C6"/>
    <w:rsid w:val="691A636B"/>
    <w:rsid w:val="694EB4B4"/>
    <w:rsid w:val="6A3A23AD"/>
    <w:rsid w:val="6AAE7D4D"/>
    <w:rsid w:val="6ACF531E"/>
    <w:rsid w:val="6CE1C44A"/>
    <w:rsid w:val="6DABE92D"/>
    <w:rsid w:val="6DE4ADC3"/>
    <w:rsid w:val="6DE64B5E"/>
    <w:rsid w:val="6E9202D6"/>
    <w:rsid w:val="6EE18157"/>
    <w:rsid w:val="6F9A74A7"/>
    <w:rsid w:val="7031E964"/>
    <w:rsid w:val="737D2876"/>
    <w:rsid w:val="73C8E9CC"/>
    <w:rsid w:val="75846A4C"/>
    <w:rsid w:val="759B06B8"/>
    <w:rsid w:val="76352542"/>
    <w:rsid w:val="7710FC17"/>
    <w:rsid w:val="77659989"/>
    <w:rsid w:val="7831C509"/>
    <w:rsid w:val="788879C7"/>
    <w:rsid w:val="7923250C"/>
    <w:rsid w:val="7AA3AD48"/>
    <w:rsid w:val="7C0D99B1"/>
    <w:rsid w:val="7CF3D076"/>
    <w:rsid w:val="7DA96A12"/>
    <w:rsid w:val="7F588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4462D7E3-CE4F-4AA8-B470-142E8F41F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C3731"/>
    <w:rPr>
      <w:rFonts w:ascii="Segoe UI" w:hAnsi="Segoe UI" w:cs="Segoe UI" w:eastAsiaTheme="minorEastAsia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microsoft.com/office/2020/10/relationships/intelligence" Target="intelligence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4" ma:contentTypeDescription="Create a new document." ma:contentTypeScope="" ma:versionID="8b958a9c3063d2db24573c413171ae1e">
  <xsd:schema xmlns:xsd="http://www.w3.org/2001/XMLSchema" xmlns:xs="http://www.w3.org/2001/XMLSchema" xmlns:p="http://schemas.microsoft.com/office/2006/metadata/properties" xmlns:ns2="546e0a11-13d2-4173-b762-48bbeddb21ba" xmlns:ns3="362adf8b-486a-48c8-ae56-4850ea04c5e2" xmlns:ns4="9a288254-ad47-47f0-a729-fc8caa2c328c" targetNamespace="http://schemas.microsoft.com/office/2006/metadata/properties" ma:root="true" ma:fieldsID="45e7c849608cf912f793b888ff6d972d" ns2:_="" ns3:_="" ns4:_="">
    <xsd:import namespace="546e0a11-13d2-4173-b762-48bbeddb21ba"/>
    <xsd:import namespace="362adf8b-486a-48c8-ae56-4850ea04c5e2"/>
    <xsd:import namespace="9a288254-ad47-47f0-a729-fc8caa2c3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88254-ad47-47f0-a729-fc8caa2c328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92ED7A-8C1F-4E41-8EBF-EFE25609DA91}"/>
</file>

<file path=customXml/itemProps3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Hutchins, LeAnne</cp:lastModifiedBy>
  <cp:revision>7</cp:revision>
  <cp:lastPrinted>2021-12-23T15:52:00Z</cp:lastPrinted>
  <dcterms:created xsi:type="dcterms:W3CDTF">2023-07-14T14:44:00Z</dcterms:created>
  <dcterms:modified xsi:type="dcterms:W3CDTF">2023-09-13T18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0cba6a281f7a14c6da9f2f14f272dc49e10109c3a4cbd29f38f0c3ee5271242c</vt:lpwstr>
  </property>
</Properties>
</file>